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yster</w:t>
      </w:r>
      <w:r>
        <w:t xml:space="preserve"> </w:t>
      </w:r>
      <w:r>
        <w:t xml:space="preserve">Introgression</w:t>
      </w:r>
    </w:p>
    <w:p>
      <w:pPr>
        <w:pStyle w:val="Author"/>
      </w:pPr>
      <w:r>
        <w:t xml:space="preserve">L.</w:t>
      </w:r>
      <w:r>
        <w:t xml:space="preserve"> </w:t>
      </w:r>
      <w:r>
        <w:t xml:space="preserve">Auckett</w:t>
      </w:r>
    </w:p>
    <w:p>
      <w:pPr>
        <w:pStyle w:val="Date"/>
      </w:pPr>
      <w:r>
        <w:t xml:space="preserve">24/05/2021</w:t>
      </w:r>
    </w:p>
    <w:bookmarkStart w:id="22" w:name="introduction-and-methods"/>
    <w:p>
      <w:pPr>
        <w:pStyle w:val="Heading1"/>
      </w:pPr>
      <w:r>
        <w:t xml:space="preserve">Introduction and Methods</w:t>
      </w:r>
    </w:p>
    <w:p>
      <w:pPr>
        <w:pStyle w:val="FirstParagraph"/>
      </w:pPr>
      <w:r>
        <w:t xml:space="preserve">This report hypothesises that gene flow is resulting in introgression is occurring between wild and selectively bred oysters that share an estuary, and that this introgression is altering the genome of the selectively bred populations.</w:t>
      </w:r>
    </w:p>
    <w:bookmarkStart w:id="20" w:name="independent-variables"/>
    <w:p>
      <w:pPr>
        <w:pStyle w:val="Heading3"/>
      </w:pPr>
      <w:r>
        <w:t xml:space="preserve">Independent variables:</w:t>
      </w:r>
    </w:p>
    <w:p>
      <w:pPr>
        <w:numPr>
          <w:ilvl w:val="0"/>
          <w:numId w:val="1001"/>
        </w:numPr>
        <w:pStyle w:val="Compact"/>
      </w:pPr>
      <w:r>
        <w:t xml:space="preserve">Allele frquency in wild oyster populations</w:t>
      </w:r>
    </w:p>
    <w:bookmarkEnd w:id="20"/>
    <w:bookmarkStart w:id="21" w:name="dependent-variables"/>
    <w:p>
      <w:pPr>
        <w:pStyle w:val="Heading3"/>
      </w:pPr>
      <w:r>
        <w:t xml:space="preserve">Dependent variables:</w:t>
      </w:r>
    </w:p>
    <w:p>
      <w:pPr>
        <w:numPr>
          <w:ilvl w:val="0"/>
          <w:numId w:val="1002"/>
        </w:numPr>
        <w:pStyle w:val="Compact"/>
      </w:pPr>
      <w:r>
        <w:t xml:space="preserve">Allele frequency selectively bred oyster populations</w:t>
      </w:r>
    </w:p>
    <w:p>
      <w:pPr>
        <w:pStyle w:val="FirstParagraph"/>
      </w:pPr>
      <w:r>
        <w:t xml:space="preserve">The null hypothesis is that there will be no gene flow between wild and selectively bred populations of oysters, and as a result there will be two genetically distinct population clusters shown in the Principal Components Analysis. Assumptions of PCA include multiple variables at continuous levels, a linear relationship between all variables, no significant outliers, sampling adequacy, and adequate correlations suitable for data reduction.</w:t>
      </w:r>
      <w:r>
        <w:t xml:space="preserve"> </w:t>
      </w:r>
      <w:r>
        <w:t xml:space="preserve">A paired t-test was performed to determine whether or not the mean of expected versus observed heterozygosities was significantly different to zero (assumes the differences between pairs are normally distributed).</w:t>
      </w:r>
      <w:r>
        <w:t xml:space="preserve"> </w:t>
      </w:r>
      <w:r>
        <w:t xml:space="preserve">A Bartlett test of homogeneity of variances was also performed (assumes dependent variable is normally distributed) with the null hypothesis being that there is no difference in variances.</w:t>
      </w:r>
      <w:r>
        <w:t xml:space="preserve"> </w:t>
      </w:r>
      <w:r>
        <w:t xml:space="preserve">Observed heterozygosity versus expected heterozygosity per locus was also tested for, as was Hardy-Weinberg equilibrium (no mutation, random mating, no gene flow, infinite population size, and no selection). Expected heterozygosity was plotted as a function of observed heterozygosity.</w:t>
      </w:r>
    </w:p>
    <w:bookmarkEnd w:id="21"/>
    <w:bookmarkEnd w:id="22"/>
    <w:bookmarkStart w:id="25" w:name="results"/>
    <w:p>
      <w:pPr>
        <w:pStyle w:val="Heading1"/>
      </w:pPr>
      <w:r>
        <w:t xml:space="preserve">Results</w:t>
      </w:r>
    </w:p>
    <w:p>
      <w:pPr>
        <w:pStyle w:val="SourceCode"/>
      </w:pPr>
      <w:r>
        <w:rPr>
          <w:rStyle w:val="VerbatimChar"/>
        </w:rPr>
        <w:t xml:space="preserve">## </w:t>
      </w:r>
      <w:r>
        <w:br/>
      </w:r>
      <w:r>
        <w:rPr>
          <w:rStyle w:val="VerbatimChar"/>
        </w:rPr>
        <w:t xml:space="preserve">## // Number of individuals: 90</w:t>
      </w:r>
      <w:r>
        <w:br/>
      </w:r>
      <w:r>
        <w:rPr>
          <w:rStyle w:val="VerbatimChar"/>
        </w:rPr>
        <w:t xml:space="preserve">## // Group sizes: 11 10 9 12 12 12 12 12</w:t>
      </w:r>
      <w:r>
        <w:br/>
      </w:r>
      <w:r>
        <w:rPr>
          <w:rStyle w:val="VerbatimChar"/>
        </w:rPr>
        <w:t xml:space="preserve">## // Number of alleles per locus: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 2</w:t>
      </w:r>
      <w:r>
        <w:br/>
      </w:r>
      <w:r>
        <w:rPr>
          <w:rStyle w:val="VerbatimChar"/>
        </w:rPr>
        <w:t xml:space="preserve">## // Number of alleles per group: 2212 2208 2174 2240 2207 2190 2218 2214</w:t>
      </w:r>
      <w:r>
        <w:br/>
      </w:r>
      <w:r>
        <w:rPr>
          <w:rStyle w:val="VerbatimChar"/>
        </w:rPr>
        <w:t xml:space="preserve">## // Percentage of missing data: 3.38 %</w:t>
      </w:r>
      <w:r>
        <w:br/>
      </w:r>
      <w:r>
        <w:rPr>
          <w:rStyle w:val="VerbatimChar"/>
        </w:rPr>
        <w:t xml:space="preserve">## // Observed heterozygosity: 0.56 0.24 0.07 0.44 0.29 0.2 0.53 0.11 0.57 0.17 0.42 0.61 0.35 0.08 0.23 0.17 0.18 0.39 0.26 0.2 0.28 0.09 0.04 0.48 0.16 0.06 0.22 0.13 0.57 0.19 0.1 0.49 0.15 0.38 0.29 0.28 0.31 0.11 0.36 0.08 0.14 0.57 0.37 0.08 0.11 0.63 0.12 0.12 0.3 0.06 0.3 0.07 0.33 0.48 0.31 0.38 0.07 0.11 0.07 0.08 0.38 0.1 0.53 0.05 0.62 0.31 0.26 0.33 0.42 0.11 0.08 0.35 0.33 0.33 0.26 0.07 0.12 0.49 0.44 0.18 0.26 0.09 0.28 0.35 0.2 0.16 0.24 0.23 0.09 0.11 0.51 0.22 0.31 0.12 0.17 0.28 0.17 0.29 0.39 0.31 0.37 0.27 0.24 0.19 0.43 0.12 0.11 0.14 0.28 0.14 0.07 0.16 0.45 0.24 0.06 0.08 0.23 0.27 0.09 0.09 0.29 0.21 0.21 0.06 0.16 0.59 0.18 0.34 0.22 0.43 0.04 0.07 0.31 0.07 0.21 0.57 0.28 0.34 0.07 0.27 0.06 0.23 0.18 0.36 0.4 0.38 0.13 0.35 0.37 0.44 0.07 0.53 0.06 0.38 0.54 0.16 0.01 0.41 0.09 0.15 0.09 0.22 0.3 0.09 0.19 0.15 0.15 0.1 0.09 0.15 0.6 0.06 0.4 0.08 0.53 0.24 0.13 0.38 0.15 0.41 0.16 0.27 0.13 0.12 0.07 0.37 0.11 0.34 0.25 0.15 0.37 0.03 0.2 0.4 0.09 0.18 0.17 0.02 0.27 0.24 0.02 0.17 0.06 0.04 0.02 0.12 0.58 0.25 0.14 0.26 0.05 0.22 0.39 0.11 0.3 0.27 0.45 0.46 0.34 0.39 0.38 0.21 0.4 0.15 0.15 0.11 0.21 0.4 0.14 0.12 0.08 0.07 0.48 0.07 0.06 0.25 0.4 0.16 0.31 0.17 0.09 0.16 0.3 0.16 0.38 0.13 0.27 0.07 0.07 0.07 0.29 0.12 0.25 0.34 0.12 0.22 0.08 0.16 0.14 0.58 0.28 0.08 0.4 0.12 0.08 0.05 0.22 0.18 0.47 0.13 0.09 0.12 0.41 0.07 0.1 0.24 0.4 0.11 0.49 0.09 0.26 0.12 0.29 0.14 0.36 0.12 0.49 0.32 0.13 0.13 0.12 0.2 0.36 0.37 0.39 0.11 0.06 0.39 0.2 0.58 0.11 0.13 0.38 0.33 0.38 0.08 0.45 0.15 0.53 0.08 0.13 0.05 0.1 0.06 0.09 0.32 0.27 0.19 0.23 0.09 0.12 0.28 0.23 0.32 0.16 0.03 0.21 0.06 0.47 0.1 0.28 0.12 0.07 0.28 0.04 0.2 0.08 0.17 0.07 0.23 0.11 0.31 0.19 0.63 0.25 0.25 0.13 0.24 0.12 0.11 0.45 0.36 0.11 0.12 0.16 0.6 0.14 0.29 0.21 0.16 0.22 0.41 0.07 0.35 0.05 0.07 0.08 0.1 0.1 0.52 0.15 0.15 0.08 0.43 0.5 0.14 0.2 0.59 0.09 0.29 0.39 0.3 0.24 0.28 0.12 0.08 0.08 0.07 0.08 0.31 0.12 0.22 0.12 0.29 0.05 0.19 0.19 0.31 0.41 0.29 0.38 0.42 0.13 0.56 0.23 0.13 0.38 0.38 0.17 0.09 0.08 0.16 0.14 0.54 0.31 0.4 0.06 0.13 0.17 0.11 0.24 0.23 0.15 0.14 0.3 0.21 0.16 0.2 0.52 0.4 0.47 0.19 0.31 0.28 0.21 0.26 0.22 0.17 0.16 0.24 0.21 0.08 0.05 0.13 0.37 0.39 0.1 0.29 0.53 0.09 0.06 0.48 0.11 0.5 0.13 0.3 0.19 0.27 0.19 0.39 0.18 0.11 0.18 0.13 0.09 0.13 0.11 0.33 0.32 0.38 0.1 0.16 0.06 0.14 0.16 0.3 0.07 0.29 0.29 0.05 0.39 0.05 0.22 0.36 0.52 0.16 0.3 0.34 0.43 0.24 0.19 0.13 0.19 0.3 0.07 0.09 0.31 0.33 0.05 0.11 0.26 0.33 0.05 0.05 0.07 0.24 0.08 0.57 0.25 0.11 0.07 0.31 0.13 0.25 0.45 0.04 0.49 0.06 0.21 0.24 0.24 0.12 0.03 0.34 0.29 0.24 0.06 0.15 0.1 0.41 0.3 0.08 0.1 0.09 0.06 0.2 0.12 0.13 0.15 0.11 0.3 0.58 0.12 0.1 0.11 0.33 0.17 0.05 0.43 0.38 0.06 0.32 0.21 0.26 0.4 0.36 0.33 0.49 0.18 0.42 0.1 0.08 0.3 0.27 0.05 0.42 0.12 0.15 0.22 0.24 0.31 0.38 0.07 0.02 0.09 0.54 0.08 0.28 0.13 0.09 0.22 0.35 0.12 0.31 0.11 0.25 0.02 0.44 0.22 0.15 0.28 0.33 0.22 0.26 0.16 0.5 0.32 0.18 0.34 0.16 0.17 0.06 0.38 0.06 0.17 0.12 0.44 0.18 0.53 0.26 0.24 0.18 0.14 0.11 0.12 0.29 0.16 0.17 0.33 0.1 0.1 0.07 0.04 0.27 0.26 0.17 0.08 0.38 0.3 0.34 0.21 0.03 0.07 0.23 0.4 0.31 0.17 0.39 0.26 0.05 0.3 0.42 0.41 0.15 0.37 0.07 0.4 0.08 0.24 0.28 0.29 0.1 0.09 0.14 0.34 0.13 0.16 0.16 0.16 0.07 0.14 0.16 0.07 0.06 0.12 0.14 0.38 0.11 0 0.06 0.33 0.45 0.39 0.1 0.06 0.13 0.21 0.39 0.31 0.33 0.09 0.14 0.07 0.36 0.08 0.37 0.11 0.08 0.47 0.1 0.27 0.28 0.1 0.21 0.08 0.49 0.13 0.07 0.47 0.14 0.21 0.38 0.52 0.36 0.11 0.07 0.21 0.33 0.04 0.06 0.08 0.3 0.52 0.16 0.1 0.09 0.14 0.11 0.28 0.19 0.1 0.17 0.27 0.08 0.09 0.2 0.18 0.18 0.09 0.53 0.14 0.36 0.13 0.15 0.27 0.14 0.05 0.3 0.12 0.27 0.3 0.17 0.46 0.23 0.15 0.09 0.4 0.33 0.21 0.17 0.05 0.42 0.24 0.12 0.09 0.46 0.2 0.42 0.21 0.35 0.27 0.16 0.21 0.24 0.12 0.13 0.19 0.13 0.26 0.23 0.4 0.14 0.33 0.01 0.2 0.36 0.04 0.16 0.1 0.08 0.2 0.1 0.2 0.27 0.36 0.19 0.08 0.2 0.09 0.38 0.07 0.29 0.25 0.02 0.1 0.22 0.24 0.06 0.16 0.4 0.22 0.41 0.2 0.08 0.02 0.2 0.11 0.31 0.36 0.13 0.1 0.26 0.13 0.26 0.07 0.3 0.06 0.06 0.26 0.41 0.09 0.11 0.31 0.22 0.5 0.33 0.12 0.1 0.16 0.15 0.13 0.09 0.34 0.12 0.08 0.23 0.27 0.11 0.06 0.2 0.12 0.04 0.16 0.1 0.08 0.42 0.14 0.4 0.37 0.04 0.37 0.06 0.28 0.05 0.11 0.28 0.07 0.19 0.2 0.07 0.29 0.1 0.05 0.17 0.23 0.4 0.07 0.29 0.42 0.27 0.27 0.24 0.33 0.19 0.38 0.05 0.2 0.24 0.11 0.09 0.11 0.08 0.3 0.13 0.11 0.11 0.05 0.23 0.31 0.32 0.4 0.12 0.24 0.06 0.35 0.3 0.17 0.11 0.06 0.22 0.4 0.08 0.14 0.07 0.19 0.33 0.31 0.4 0.08 0.12 0.63 0.19 0.4 0.18 0.26 0.27 0.22 0.46 0.43 0.2 0.1 0.05 0.14 0.13 0.11 0.2 0.13 0.52 0.13 0.09 0.13 0.09 0.13 0.24 0.06 0.38 0.18 0.05 0.09 0.31 0.27 0.14 0.11 0.22 0.08 0.48 0.19 0.23 0.12 0.19 0.2 0.14 0.34 0.14 0.39 0.36 0.26 0.17 0.08 0.41 0.06 0.24 0.02 0.06 0.36 0.14 0.11 0.24 0.15 0.12 0.34 0.3 0.42 0.41 0.31 0.17 0.1 0.18 0.24 0.28 0.12 0.19 0.18 0.37 0.17 0.18 0.41 0.31 0.12 0.33 0.09 0.44 0.12 0.52 0.05 0.29 0.13 0.22 0.41 0.1 0.25 0.1 0.28 0.05 0.33 0.09 0.35 0.39 0.15 0.07 0.39 0.28 0.32 0.12 0.15 0.48 0.09 0.39 0.39 0.18 0.03 0.05 0.27 0.33 0.17 0.2 0.52 0.16 0.18 0.09 0.07 0.31 0.15 0.4 0.26 0.37 0.64 0.24 0.39 0.36 0.06 0.28 0.16 0.18 0.11 0.53 0.24 0.21 0.12 0.39 0.18 0.18 0.32 0.27 0.12 0.01 0.21 0.28 0.39 0.21 0.22 0.31 0.39 0.11 0.19 0.1 0.22 0.26 0.07 0.19 0.51 0.19 0.32 0.11 0.14 0.07 0.15 0.17 0.25 0.05 0.3 0.44 0.12 0.18 0.14 0.1 0.14 0.41 0.26 0.56 0.07 0.17 0.08 0.11 0.22 0.49 0.06 0.17 0.12 0.18 0.11 0.34 0.27 0.15 0.09 0.09 0.12 0.09 0.12 0.3 0.27 0.18 0.07 0.17 0.33 0.29 0.02 0.26 0.13 0.21 0.31 0.04 0.17 0.28 0.05 0.15 0.19 0.24 0.31 0.16 0.26 0.39 0.01 0.3 0.28 0.04 0.25 0.13 0.38 0.3 0.16 0.16 0.07 0.47 0.31 0.07 0.17 0.27 0.21 0.24 0.39 0.29 0.11 0.24 0.25 0.31 0.21 0.17 0.07 0.56 0.1 0.21 0.27 0.47 0.52 0.1 0.42 0.08 0.21 0.46 0.37 0.33 0.36 0.1 0.31 0.47 0.32 0.08 0.14 0.31 0.45 0.43 0.33 0.31 0.36 0.46 0.22 0.3 0.3 0.21 0.53 0.51 0.31 0.23 0.13 0.33 0.34 0.09 0.27 0.07</w:t>
      </w:r>
      <w:r>
        <w:br/>
      </w:r>
      <w:r>
        <w:rPr>
          <w:rStyle w:val="VerbatimChar"/>
        </w:rPr>
        <w:t xml:space="preserve">## // Expected heterozygosity: 0.44 0.23 0.13 0.38 0.31 0.2 0.4 0.12 0.43 0.17 0.36 0.49 0.37 0.1 0.21 0.17 0.16 0.49 0.26 0.2 0.26 0.1 0.1 0.44 0.21 0.12 0.28 0.24 0.47 0.21 0.14 0.49 0.18 0.42 0.29 0.26 0.48 0.14 0.35 0.1 0.17 0.47 0.43 0.1 0.12 0.47 0.14 0.13 0.29 0.13 0.31 0.13 0.38 0.44 0.31 0.32 0.15 0.12 0.08 0.18 0.32 0.15 0.5 0.13 0.5 0.28 0.24 0.29 0.45 0.12 0.12 0.44 0.38 0.31 0.24 0.19 0.16 0.43 0.37 0.27 0.5 0.13 0.31 0.4 0.25 0.19 0.31 0.31 0.13 0.15 0.45 0.23 0.45 0.15 0.17 0.3 0.28 0.28 0.44 0.5 0.33 0.34 0.25 0.21 0.36 0.17 0.22 0.15 0.26 0.17 0.13 0.29 0.36 0.3 0.14 0.14 0.22 0.48 0.11 0.17 0.35 0.24 0.38 0.1 0.17 0.48 0.18 0.45 0.23 0.5 0.14 0.13 0.31 0.11 0.32 0.45 0.34 0.45 0.23 0.29 0.1 0.37 0.28 0.37 0.39 0.48 0.16 0.5 0.35 0.43 0.11 0.49 0.1 0.45 0.49 0.17 0.1 0.35 0.11 0.18 0.14 0.21 0.41 0.08 0.23 0.23 0.16 0.12 0.13 0.21 0.5 0.12 0.48 0.1 0.49 0.23 0.16 0.44 0.25 0.36 0.19 0.41 0.31 0.13 0.11 0.44 0.12 0.47 0.32 0.21 0.44 0.1 0.26 0.5 0.19 0.18 0.22 0.11 0.25 0.46 0.14 0.19 0.1 0.1 0.11 0.21 0.43 0.27 0.18 0.49 0.09 0.32 0.34 0.25 0.35 0.49 0.47 0.48 0.44 0.35 0.46 0.21 0.41 0.2 0.16 0.15 0.22 0.35 0.15 0.17 0.1 0.09 0.44 0.19 0.13 0.31 0.36 0.16 0.47 0.22 0.11 0.17 0.3 0.32 0.49 0.12 0.35 0.15 0.1 0.08 0.39 0.17 0.46 0.48 0.19 0.23 0.14 0.27 0.19 0.5 0.44 0.16 0.42 0.14 0.19 0.23 0.49 0.23 0.44 0.14 0.1 0.17 0.42 0.09 0.2 0.32 0.38 0.12 0.43 0.15 0.31 0.15 0.41 0.21 0.48 0.15 0.5 0.45 0.14 0.14 0.19 0.2 0.46 0.5 0.49 0.12 0.12 0.39 0.22 0.5 0.14 0.23 0.45 0.4 0.49 0.14 0.41 0.23 0.44 0.14 0.18 0.09 0.13 0.15 0.19 0.5 0.49 0.19 0.22 0.13 0.17 0.27 0.33 0.46 0.25 0.1 0.43 0.1 0.42 0.13 0.39 0.15 0.15 0.5 0.14 0.4 0.14 0.21 0.11 0.44 0.15 0.35 0.33 0.49 0.28 0.37 0.14 0.26 0.14 0.14 0.42 0.33 0.13 0.23 0.2 0.5 0.15 0.31 0.5 0.18 0.21 0.5 0.14 0.45 0.13 0.16 0.16 0.19 0.14 0.47 0.24 0.27 0.12 0.45 0.49 0.19 0.21 0.49 0.12 0.43 0.36 0.47 0.44 0.31 0.24 0.17 0.11 0.11 0.15 0.34 0.15 0.37 0.17 0.26 0.14 0.31 0.23 0.41 0.49 0.4 0.37 0.48 0.16 0.48 0.45 0.3 0.46 0.33 0.49 0.23 0.14 0.16 0.15 0.5 0.34 0.49 0.12 0.16 0.21 0.34 0.25 0.33 0.29 0.34 0.42 0.21 0.18 0.2 0.5 0.49 0.41 0.19 0.31 0.32 0.24 0.27 0.41 0.27 0.18 0.25 0.24 0.12 0.11 0.23 0.41 0.5 0.12 0.28 0.47 0.11 0.1 0.5 0.13 0.48 0.21 0.29 0.24 0.46 0.26 0.43 0.41 0.27 0.18 0.14 0.1 0.14 0.18 0.46 0.31 0.33 0.12 0.2 0.14 0.24 0.16 0.36 0.15 0.44 0.29 0.13 0.5 0.14 0.29 0.47 0.49 0.23 0.48 0.33 0.46 0.3 0.3 0.12 0.26 0.46 0.19 0.08 0.31 0.4 0.13 0.22 0.24 0.5 0.17 0.15 0.21 0.36 0.16 0.5 0.42 0.16 0.11 0.39 0.33 0.41 0.49 0.06 0.5 0.12 0.47 0.28 0.29 0.17 0.1 0.31 0.45 0.23 0.1 0.26 0.23 0.5 0.31 0.14 0.12 0.15 0.15 0.23 0.16 0.31 0.16 0.12 0.38 0.46 0.21 0.12 0.12 0.47 0.19 0.15 0.41 0.47 0.08 0.39 0.45 0.37 0.44 0.48 0.48 0.41 0.27 0.47 0.12 0.12 0.49 0.26 0.11 0.49 0.16 0.32 0.48 0.32 0.41 0.5 0.09 0.11 0.11 0.5 0.12 0.41 0.14 0.1 0.41 0.35 0.13 0.44 0.14 0.36 0.14 0.49 0.47 0.23 0.34 0.38 0.28 0.43 0.31 0.49 0.3 0.25 0.36 0.18 0.19 0.26 0.37 0.12 0.21 0.3 0.5 0.25 0.5 0.24 0.44 0.27 0.17 0.14 0.26 0.29 0.18 0.24 0.4 0.19 0.11 0.13 0.1 0.29 0.24 0.25 0.3 0.45 0.43 0.31 0.22 0.08 0.11 0.41 0.5 0.3 0.32 0.41 0.5 0.11 0.42 0.38 0.48 0.23 0.4 0.09 0.49 0.1 0.36 0.47 0.39 0.12 0.1 0.25 0.31 0.2 0.18 0.2 0.18 0.13 0.22 0.24 0.18 0.13 0.15 0.3 0.44 0.27 0.18 0.1 0.49 0.43 0.38 0.17 0.17 0.2 0.24 0.43 0.36 0.35 0.21 0.19 0.15 0.5 0.12 0.34 0.1 0.1 0.48 0.16 0.36 0.29 0.29 0.42 0.1 0.5 0.45 0.11 0.38 0.15 0.34 0.36 0.5 0.44 0.12 0.13 0.29 0.5 0.1 0.17 0.1 0.27 0.49 0.33 0.11 0.13 0.17 0.13 0.4 0.29 0.33 0.2 0.28 0.1 0.13 0.22 0.43 0.2 0.24 0.48 0.19 0.39 0.14 0.16 0.47 0.17 0.13 0.42 0.15 0.26 0.49 0.33 0.41 0.3 0.24 0.15 0.38 0.47 0.39 0.19 0.11 0.5 0.46 0.24 0.1 0.49 0.31 0.48 0.38 0.45 0.29 0.28 0.24 0.23 0.19 0.25 0.29 0.14 0.24 0.48 0.38 0.19 0.43 0.1 0.39 0.44 0.08 0.2 0.2 0.16 0.32 0.14 0.28 0.43 0.31 0.31 0.14 0.37 0.11 0.46 0.13 0.4 0.49 0.11 0.17 0.33 0.33 0.16 0.24 0.5 0.29 0.5 0.36 0.22 0.15 0.3 0.13 0.39 0.49 0.16 0.14 0.26 0.16 0.33 0.09 0.48 0.18 0.12 0.33 0.41 0.17 0.17 0.33 0.48 0.44 0.5 0.25 0.17 0.26 0.21 0.18 0.17 0.33 0.13 0.19 0.5 0.48 0.17 0.2 0.33 0.29 0.13 0.29 0.11 0.1 0.41 0.36 0.39 0.47 0.12 0.39 0.18 0.43 0.13 0.16 0.35 0.12 0.48 0.28 0.13 0.29 0.17 0.11 0.29 0.49 0.39 0.15 0.33 0.4 0.4 0.43 0.35 0.49 0.36 0.49 0.11 0.29 0.25 0.1 0.17 0.14 0.1 0.47 0.31 0.15 0.14 0.16 0.3 0.32 0.44 0.47 0.15 0.45 0.14 0.5 0.29 0.22 0.13 0.28 0.43 0.49 0.18 0.26 0.14 0.24 0.49 0.37 0.36 0.12 0.15 0.5 0.28 0.48 0.32 0.26 0.47 0.42 0.49 0.48 0.25 0.13 0.13 0.24 0.18 0.12 0.35 0.22 0.5 0.14 0.11 0.24 0.17 0.22 0.31 0.12 0.41 0.2 0.11 0.19 0.46 0.48 0.33 0.13 0.26 0.16 0.49 0.44 0.27 0.21 0.43 0.5 0.17 0.38 0.26 0.41 0.42 0.33 0.33 0.1 0.36 0.19 0.42 0.09 0.1 0.49 0.24 0.12 0.44 0.17 0.14 0.44 0.27 0.49 0.46 0.37 0.28 0.15 0.29 0.34 0.31 0.45 0.26 0.18 0.5 0.21 0.18 0.48 0.44 0.41 0.5 0.12 0.5 0.17 0.5 0.13 0.47 0.16 0.27 0.48 0.23 0.23 0.14 0.3 0.13 0.33 0.15 0.37 0.48 0.17 0.15 0.44 0.43 0.33 0.27 0.21 0.48 0.11 0.48 0.49 0.21 0.14 0.11 0.35 0.35 0.17 0.34 0.5 0.17 0.33 0.11 0.13 0.37 0.19 0.43 0.29 0.5 0.48 0.32 0.46 0.4 0.1 0.36 0.18 0.18 0.15 0.49 0.32 0.32 0.37 0.34 0.29 0.46 0.48 0.28 0.14 0.08 0.29 0.38 0.47 0.42 0.4 0.48 0.49 0.21 0.45 0.11 0.27 0.27 0.13 0.33 0.5 0.44 0.33 0.18 0.29 0.13 0.21 0.23 0.28 0.11 0.33 0.46 0.18 0.26 0.19 0.2 0.21 0.46 0.5 0.5 0.1 0.23 0.1 0.29 0.46 0.44 0.21 0.25 0.19 0.25 0.14 0.44 0.31 0.5 0.11 0.14 0.21 0.14 0.19 0.29 0.25 0.2 0.15 0.23 0.49 0.37 0.14 0.49 0.26 0.29 0.38 0.1 0.3 0.41 0.13 0.26 0.22 0.31 0.28 0.16 0.4 0.5 0.1 0.33 0.45 0.1 0.35 0.22 0.49 0.29 0.24 0.41 0.11 0.49 0.46 0.16 0.2 0.46 0.38 0.26 0.34 0.4 0.16 0.42 0.37 0.45 0.24 0.47 0.11 0.49 0.17 0.36 0.37 0.5 0.46 0.21 0.47 0.27 0.24 0.5 0.41 0.38 0.46 0.34 0.48 0.5 0.44 0.18 0.26 0.49 0.49 0.46 0.44 0.36 0.41 0.48 0.38 0.48 0.37 0.45 0.49 0.5 0.39 0.32 0.5 0.5 0.49 0.18 0.48 0.17</w:t>
      </w:r>
    </w:p>
    <w:p>
      <w:pPr>
        <w:pStyle w:val="FirstParagraph"/>
      </w:pPr>
      <w:r>
        <w:t xml:space="preserve">The null hypothesis is retained. There is no gene flow evident between the two populations. The PCA shows there are two distinct population clusters of oysters, one of selectively bred and one of wild. Populations within these clusters overlap but the two clusters themselves have no overlap.</w:t>
      </w:r>
      <w:r>
        <w:t xml:space="preserve"> </w:t>
      </w:r>
      <w:r>
        <w:t xml:space="preserve">Bartlett’s test showed that data follows a normal distribution (p = 0.5642, df = 1, K-squared = 0.333).</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div$Hexp and div$Hobs</w:t>
      </w:r>
      <w:r>
        <w:br/>
      </w:r>
      <w:r>
        <w:rPr>
          <w:rStyle w:val="VerbatimChar"/>
        </w:rPr>
        <w:t xml:space="preserve">## t = 30.036, df = 1199, p-value &lt; 2.2e-16</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0.06055909        Inf</w:t>
      </w:r>
      <w:r>
        <w:br/>
      </w:r>
      <w:r>
        <w:rPr>
          <w:rStyle w:val="VerbatimChar"/>
        </w:rPr>
        <w:t xml:space="preserve">## sample estimates:</w:t>
      </w:r>
      <w:r>
        <w:br/>
      </w:r>
      <w:r>
        <w:rPr>
          <w:rStyle w:val="VerbatimChar"/>
        </w:rPr>
        <w:t xml:space="preserve">## mean of the differences </w:t>
      </w:r>
      <w:r>
        <w:br/>
      </w:r>
      <w:r>
        <w:rPr>
          <w:rStyle w:val="VerbatimChar"/>
        </w:rPr>
        <w:t xml:space="preserve">##              0.06407047</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list(div$Hexp, div$Hobs)</w:t>
      </w:r>
      <w:r>
        <w:br/>
      </w:r>
      <w:r>
        <w:rPr>
          <w:rStyle w:val="VerbatimChar"/>
        </w:rPr>
        <w:t xml:space="preserve">## Bartlett's K-squared = 0.33251, df = 1, p-value = 0.5642</w:t>
      </w:r>
    </w:p>
    <w:p>
      <w:pPr>
        <w:pStyle w:val="FirstParagraph"/>
      </w:pPr>
      <w:r>
        <w:drawing>
          <wp:inline>
            <wp:extent cx="5334000" cy="4267200"/>
            <wp:effectExtent b="0" l="0" r="0" t="0"/>
            <wp:docPr descr="" title="" id="1" name="Picture"/>
            <a:graphic>
              <a:graphicData uri="http://schemas.openxmlformats.org/drawingml/2006/picture">
                <pic:pic>
                  <pic:nvPicPr>
                    <pic:cNvPr descr="Markdown_files/figure-docx/Ho%20He-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Figure  1: Expected heterozygosity as a function of observed heterozygosity per locus"</w:t>
      </w:r>
    </w:p>
    <w:p>
      <w:pPr>
        <w:pStyle w:val="FirstParagraph"/>
      </w:pPr>
      <w:r>
        <w:drawing>
          <wp:inline>
            <wp:extent cx="5334000" cy="4267200"/>
            <wp:effectExtent b="0" l="0" r="0" t="0"/>
            <wp:docPr descr="" title="" id="1" name="Picture"/>
            <a:graphic>
              <a:graphicData uri="http://schemas.openxmlformats.org/drawingml/2006/picture">
                <pic:pic>
                  <pic:nvPicPr>
                    <pic:cNvPr descr="Markdown_files/figure-docx/PCA%20scat-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Figure  2: PCA scatterplot showing distinction between selectively bred (B2) and wild oyster populations"</w:t>
      </w:r>
    </w:p>
    <w:p>
      <w:pPr>
        <w:pStyle w:val="SourceCode"/>
      </w:pPr>
      <w:r>
        <w:rPr>
          <w:rStyle w:val="NormalTok"/>
        </w:rPr>
        <w:t xml:space="preserve">MySummary</w:t>
      </w:r>
      <w:r>
        <w:rPr>
          <w:rStyle w:val="OtherTok"/>
        </w:rPr>
        <w:t xml:space="preserve">&lt;-</w:t>
      </w:r>
      <w:r>
        <w:rPr>
          <w:rStyle w:val="FunctionTok"/>
        </w:rPr>
        <w:t xml:space="preserve">basic.stats</w:t>
      </w:r>
      <w:r>
        <w:rPr>
          <w:rStyle w:val="NormalTok"/>
        </w:rPr>
        <w:t xml:space="preserve">(MyData)</w:t>
      </w:r>
      <w:r>
        <w:br/>
      </w:r>
      <w:r>
        <w:rPr>
          <w:rStyle w:val="NormalTok"/>
        </w:rPr>
        <w:t xml:space="preserve">SummaryHo </w:t>
      </w:r>
      <w:r>
        <w:rPr>
          <w:rStyle w:val="OtherTok"/>
        </w:rPr>
        <w:t xml:space="preserve">&lt;-</w:t>
      </w:r>
      <w:r>
        <w:rPr>
          <w:rStyle w:val="NormalTok"/>
        </w:rPr>
        <w:t xml:space="preserve"> MySummary</w:t>
      </w:r>
      <w:r>
        <w:rPr>
          <w:rStyle w:val="SpecialCharTok"/>
        </w:rPr>
        <w:t xml:space="preserve">$</w:t>
      </w:r>
      <w:r>
        <w:rPr>
          <w:rStyle w:val="NormalTok"/>
        </w:rPr>
        <w:t xml:space="preserve">Ho</w:t>
      </w:r>
      <w:r>
        <w:br/>
      </w:r>
      <w:r>
        <w:br/>
      </w:r>
      <w:r>
        <w:rPr>
          <w:rStyle w:val="NormalTok"/>
        </w:rPr>
        <w:t xml:space="preserve">print.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opulation=</w:t>
      </w:r>
      <w:r>
        <w:rPr>
          <w:rStyle w:val="FunctionTok"/>
        </w:rPr>
        <w:t xml:space="preserve">names</w:t>
      </w:r>
      <w:r>
        <w:rPr>
          <w:rStyle w:val="NormalTok"/>
        </w:rPr>
        <w:t xml:space="preserve">(</w:t>
      </w:r>
      <w:r>
        <w:rPr>
          <w:rStyle w:val="FunctionTok"/>
        </w:rPr>
        <w:t xml:space="preserve">apply</w:t>
      </w:r>
      <w:r>
        <w:rPr>
          <w:rStyle w:val="NormalTok"/>
        </w:rPr>
        <w:t xml:space="preserve">(SummaryHo,</w:t>
      </w:r>
      <w:r>
        <w:rPr>
          <w:rStyle w:val="DecValTok"/>
        </w:rPr>
        <w:t xml:space="preserve">2</w:t>
      </w:r>
      <w:r>
        <w:rPr>
          <w:rStyle w:val="NormalTok"/>
        </w:rPr>
        <w:t xml:space="preserve">,sd)),</w:t>
      </w:r>
      <w:r>
        <w:rPr>
          <w:rStyle w:val="AttributeTok"/>
        </w:rPr>
        <w:t xml:space="preserve">mean=</w:t>
      </w:r>
      <w:r>
        <w:rPr>
          <w:rStyle w:val="FunctionTok"/>
        </w:rPr>
        <w:t xml:space="preserve">apply</w:t>
      </w:r>
      <w:r>
        <w:rPr>
          <w:rStyle w:val="NormalTok"/>
        </w:rPr>
        <w:t xml:space="preserve">(SummaryHo,</w:t>
      </w:r>
      <w:r>
        <w:rPr>
          <w:rStyle w:val="DecValTok"/>
        </w:rPr>
        <w:t xml:space="preserve">2</w:t>
      </w:r>
      <w:r>
        <w:rPr>
          <w:rStyle w:val="NormalTok"/>
        </w:rPr>
        <w:t xml:space="preserve">,mean),</w:t>
      </w:r>
      <w:r>
        <w:rPr>
          <w:rStyle w:val="AttributeTok"/>
        </w:rPr>
        <w:t xml:space="preserve">sd=</w:t>
      </w:r>
      <w:r>
        <w:rPr>
          <w:rStyle w:val="FunctionTok"/>
        </w:rPr>
        <w:t xml:space="preserve">apply</w:t>
      </w:r>
      <w:r>
        <w:rPr>
          <w:rStyle w:val="NormalTok"/>
        </w:rPr>
        <w:t xml:space="preserve">(SummaryHo,</w:t>
      </w:r>
      <w:r>
        <w:rPr>
          <w:rStyle w:val="DecValTok"/>
        </w:rPr>
        <w:t xml:space="preserve">2</w:t>
      </w:r>
      <w:r>
        <w:rPr>
          <w:rStyle w:val="NormalTok"/>
        </w:rPr>
        <w:t xml:space="preserve">,sd))</w:t>
      </w:r>
      <w:r>
        <w:br/>
      </w:r>
      <w:r>
        <w:br/>
      </w:r>
      <w:r>
        <w:rPr>
          <w:rStyle w:val="NormalTok"/>
        </w:rPr>
        <w:t xml:space="preserve">knitr</w:t>
      </w:r>
      <w:r>
        <w:rPr>
          <w:rStyle w:val="SpecialCharTok"/>
        </w:rPr>
        <w:t xml:space="preserve">::</w:t>
      </w:r>
      <w:r>
        <w:rPr>
          <w:rStyle w:val="FunctionTok"/>
        </w:rPr>
        <w:t xml:space="preserve">kable</w:t>
      </w:r>
      <w:r>
        <w:rPr>
          <w:rStyle w:val="NormalTok"/>
        </w:rPr>
        <w:t xml:space="preserve">(print.df)</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r>
      <w:tr>
        <w:tc>
          <w:p>
            <w:pPr>
              <w:pStyle w:val="Compact"/>
              <w:jc w:val="left"/>
            </w:pPr>
            <w:r>
              <w:t xml:space="preserve">PSHB2</w:t>
            </w:r>
          </w:p>
        </w:tc>
        <w:tc>
          <w:p>
            <w:pPr>
              <w:pStyle w:val="Compact"/>
              <w:jc w:val="left"/>
            </w:pPr>
            <w:r>
              <w:t xml:space="preserve">PSHB2</w:t>
            </w:r>
          </w:p>
        </w:tc>
        <w:tc>
          <w:p>
            <w:pPr>
              <w:pStyle w:val="Compact"/>
              <w:jc w:val="right"/>
            </w:pPr>
            <w:r>
              <w:t xml:space="preserve">0.2308129</w:t>
            </w:r>
          </w:p>
        </w:tc>
        <w:tc>
          <w:p>
            <w:pPr>
              <w:pStyle w:val="Compact"/>
              <w:jc w:val="right"/>
            </w:pPr>
            <w:r>
              <w:t xml:space="preserve">0.1972666</w:t>
            </w:r>
          </w:p>
        </w:tc>
      </w:tr>
      <w:tr>
        <w:tc>
          <w:p>
            <w:pPr>
              <w:pStyle w:val="Compact"/>
              <w:jc w:val="left"/>
            </w:pPr>
            <w:r>
              <w:t xml:space="preserve">PSHWT</w:t>
            </w:r>
          </w:p>
        </w:tc>
        <w:tc>
          <w:p>
            <w:pPr>
              <w:pStyle w:val="Compact"/>
              <w:jc w:val="left"/>
            </w:pPr>
            <w:r>
              <w:t xml:space="preserve">PSHWT</w:t>
            </w:r>
          </w:p>
        </w:tc>
        <w:tc>
          <w:p>
            <w:pPr>
              <w:pStyle w:val="Compact"/>
              <w:jc w:val="right"/>
            </w:pPr>
            <w:r>
              <w:t xml:space="preserve">0.2028236</w:t>
            </w:r>
          </w:p>
        </w:tc>
        <w:tc>
          <w:p>
            <w:pPr>
              <w:pStyle w:val="Compact"/>
              <w:jc w:val="right"/>
            </w:pPr>
            <w:r>
              <w:t xml:space="preserve">0.1780483</w:t>
            </w:r>
          </w:p>
        </w:tc>
      </w:tr>
      <w:tr>
        <w:tc>
          <w:p>
            <w:pPr>
              <w:pStyle w:val="Compact"/>
              <w:jc w:val="left"/>
            </w:pPr>
            <w:r>
              <w:t xml:space="preserve">QBB2</w:t>
            </w:r>
          </w:p>
        </w:tc>
        <w:tc>
          <w:p>
            <w:pPr>
              <w:pStyle w:val="Compact"/>
              <w:jc w:val="left"/>
            </w:pPr>
            <w:r>
              <w:t xml:space="preserve">QBB2</w:t>
            </w:r>
          </w:p>
        </w:tc>
        <w:tc>
          <w:p>
            <w:pPr>
              <w:pStyle w:val="Compact"/>
              <w:jc w:val="right"/>
            </w:pPr>
            <w:r>
              <w:t xml:space="preserve">0.2634432</w:t>
            </w:r>
          </w:p>
        </w:tc>
        <w:tc>
          <w:p>
            <w:pPr>
              <w:pStyle w:val="Compact"/>
              <w:jc w:val="right"/>
            </w:pPr>
            <w:r>
              <w:t xml:space="preserve">0.2227136</w:t>
            </w:r>
          </w:p>
        </w:tc>
      </w:tr>
      <w:tr>
        <w:tc>
          <w:p>
            <w:pPr>
              <w:pStyle w:val="Compact"/>
              <w:jc w:val="left"/>
            </w:pPr>
            <w:r>
              <w:t xml:space="preserve">QBOC</w:t>
            </w:r>
          </w:p>
        </w:tc>
        <w:tc>
          <w:p>
            <w:pPr>
              <w:pStyle w:val="Compact"/>
              <w:jc w:val="left"/>
            </w:pPr>
            <w:r>
              <w:t xml:space="preserve">QBOC</w:t>
            </w:r>
          </w:p>
        </w:tc>
        <w:tc>
          <w:p>
            <w:pPr>
              <w:pStyle w:val="Compact"/>
              <w:jc w:val="right"/>
            </w:pPr>
            <w:r>
              <w:t xml:space="preserve">0.2030648</w:t>
            </w:r>
          </w:p>
        </w:tc>
        <w:tc>
          <w:p>
            <w:pPr>
              <w:pStyle w:val="Compact"/>
              <w:jc w:val="right"/>
            </w:pPr>
            <w:r>
              <w:t xml:space="preserve">0.1691492</w:t>
            </w:r>
          </w:p>
        </w:tc>
      </w:tr>
      <w:tr>
        <w:tc>
          <w:p>
            <w:pPr>
              <w:pStyle w:val="Compact"/>
              <w:jc w:val="left"/>
            </w:pPr>
            <w:r>
              <w:t xml:space="preserve">QBWC</w:t>
            </w:r>
          </w:p>
        </w:tc>
        <w:tc>
          <w:p>
            <w:pPr>
              <w:pStyle w:val="Compact"/>
              <w:jc w:val="left"/>
            </w:pPr>
            <w:r>
              <w:t xml:space="preserve">QBWC</w:t>
            </w:r>
          </w:p>
        </w:tc>
        <w:tc>
          <w:p>
            <w:pPr>
              <w:pStyle w:val="Compact"/>
              <w:jc w:val="right"/>
            </w:pPr>
            <w:r>
              <w:t xml:space="preserve">0.1931780</w:t>
            </w:r>
          </w:p>
        </w:tc>
        <w:tc>
          <w:p>
            <w:pPr>
              <w:pStyle w:val="Compact"/>
              <w:jc w:val="right"/>
            </w:pPr>
            <w:r>
              <w:t xml:space="preserve">0.1708831</w:t>
            </w:r>
          </w:p>
        </w:tc>
      </w:tr>
      <w:tr>
        <w:tc>
          <w:p>
            <w:pPr>
              <w:pStyle w:val="Compact"/>
              <w:jc w:val="left"/>
            </w:pPr>
            <w:r>
              <w:t xml:space="preserve">WBB2</w:t>
            </w:r>
          </w:p>
        </w:tc>
        <w:tc>
          <w:p>
            <w:pPr>
              <w:pStyle w:val="Compact"/>
              <w:jc w:val="left"/>
            </w:pPr>
            <w:r>
              <w:t xml:space="preserve">WBB2</w:t>
            </w:r>
          </w:p>
        </w:tc>
        <w:tc>
          <w:p>
            <w:pPr>
              <w:pStyle w:val="Compact"/>
              <w:jc w:val="right"/>
            </w:pPr>
            <w:r>
              <w:t xml:space="preserve">0.2354232</w:t>
            </w:r>
          </w:p>
        </w:tc>
        <w:tc>
          <w:p>
            <w:pPr>
              <w:pStyle w:val="Compact"/>
              <w:jc w:val="right"/>
            </w:pPr>
            <w:r>
              <w:t xml:space="preserve">0.2042006</w:t>
            </w:r>
          </w:p>
        </w:tc>
      </w:tr>
      <w:tr>
        <w:tc>
          <w:p>
            <w:pPr>
              <w:pStyle w:val="Compact"/>
              <w:jc w:val="left"/>
            </w:pPr>
            <w:r>
              <w:t xml:space="preserve">WBOC</w:t>
            </w:r>
          </w:p>
        </w:tc>
        <w:tc>
          <w:p>
            <w:pPr>
              <w:pStyle w:val="Compact"/>
              <w:jc w:val="left"/>
            </w:pPr>
            <w:r>
              <w:t xml:space="preserve">WBOC</w:t>
            </w:r>
          </w:p>
        </w:tc>
        <w:tc>
          <w:p>
            <w:pPr>
              <w:pStyle w:val="Compact"/>
              <w:jc w:val="right"/>
            </w:pPr>
            <w:r>
              <w:t xml:space="preserve">0.2413948</w:t>
            </w:r>
          </w:p>
        </w:tc>
        <w:tc>
          <w:p>
            <w:pPr>
              <w:pStyle w:val="Compact"/>
              <w:jc w:val="right"/>
            </w:pPr>
            <w:r>
              <w:t xml:space="preserve">0.1961660</w:t>
            </w:r>
          </w:p>
        </w:tc>
      </w:tr>
      <w:tr>
        <w:tc>
          <w:p>
            <w:pPr>
              <w:pStyle w:val="Compact"/>
              <w:jc w:val="left"/>
            </w:pPr>
            <w:r>
              <w:t xml:space="preserve">WBWC</w:t>
            </w:r>
          </w:p>
        </w:tc>
        <w:tc>
          <w:p>
            <w:pPr>
              <w:pStyle w:val="Compact"/>
              <w:jc w:val="left"/>
            </w:pPr>
            <w:r>
              <w:t xml:space="preserve">WBWC</w:t>
            </w:r>
          </w:p>
        </w:tc>
        <w:tc>
          <w:p>
            <w:pPr>
              <w:pStyle w:val="Compact"/>
              <w:jc w:val="right"/>
            </w:pPr>
            <w:r>
              <w:t xml:space="preserve">0.2194964</w:t>
            </w:r>
          </w:p>
        </w:tc>
        <w:tc>
          <w:p>
            <w:pPr>
              <w:pStyle w:val="Compact"/>
              <w:jc w:val="right"/>
            </w:pPr>
            <w:r>
              <w:t xml:space="preserve">0.1870071</w:t>
            </w:r>
          </w:p>
        </w:tc>
      </w:tr>
    </w:tbl>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yster Introgression</dc:title>
  <dc:creator>L. Auckett</dc:creator>
  <cp:keywords/>
  <dcterms:created xsi:type="dcterms:W3CDTF">2021-06-04T00:54:41Z</dcterms:created>
  <dcterms:modified xsi:type="dcterms:W3CDTF">2021-06-04T00:5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05/2021</vt:lpwstr>
  </property>
  <property fmtid="{D5CDD505-2E9C-101B-9397-08002B2CF9AE}" pid="3" name="output">
    <vt:lpwstr/>
  </property>
</Properties>
</file>